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1A2F" w:rsidRPr="00CC19A7" w:rsidRDefault="00061A2F" w:rsidP="00F934F0">
      <w:pPr>
        <w:pStyle w:val="NormalWeb"/>
        <w:shd w:val="clear" w:color="auto" w:fill="FFFFFF"/>
        <w:rPr>
          <w:rFonts w:ascii="Candara" w:eastAsiaTheme="minorHAnsi" w:hAnsi="Candara" w:cstheme="minorBidi"/>
          <w:b/>
          <w:lang w:val="en-IN" w:eastAsia="en-US"/>
        </w:rPr>
      </w:pPr>
      <w:bookmarkStart w:id="0" w:name="_GoBack"/>
      <w:r w:rsidRPr="00CC19A7">
        <w:rPr>
          <w:rFonts w:ascii="Candara" w:eastAsiaTheme="minorHAnsi" w:hAnsi="Candara" w:cstheme="minorBidi"/>
          <w:b/>
          <w:lang w:val="en-IN" w:eastAsia="en-US"/>
        </w:rPr>
        <w:t xml:space="preserve">Design a normalized table for the below pages </w:t>
      </w:r>
    </w:p>
    <w:p w:rsidR="006E347D" w:rsidRPr="00CC19A7" w:rsidRDefault="006E347D" w:rsidP="006E347D">
      <w:pPr>
        <w:pStyle w:val="NormalWeb"/>
        <w:shd w:val="clear" w:color="auto" w:fill="FFFFFF"/>
        <w:rPr>
          <w:rFonts w:ascii="Candara" w:eastAsiaTheme="minorHAnsi" w:hAnsi="Candara"/>
        </w:rPr>
      </w:pPr>
      <w:r w:rsidRPr="00CC19A7">
        <w:rPr>
          <w:rFonts w:ascii="Candara" w:hAnsi="Candara"/>
          <w:noProof/>
        </w:rPr>
        <w:drawing>
          <wp:inline distT="0" distB="0" distL="0" distR="0">
            <wp:extent cx="5731510" cy="2569916"/>
            <wp:effectExtent l="0" t="0" r="2540" b="1905"/>
            <wp:docPr id="1" name="Picture 1" descr="enter image descri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nter image description he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69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347D" w:rsidRPr="00CC19A7" w:rsidRDefault="006E347D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150F79" w:rsidRPr="00CC19A7" w:rsidRDefault="006E347D" w:rsidP="00150F79">
      <w:pPr>
        <w:pStyle w:val="NormalWeb"/>
        <w:shd w:val="clear" w:color="auto" w:fill="FFFFFF"/>
        <w:rPr>
          <w:rFonts w:ascii="Candara" w:eastAsiaTheme="minorHAnsi" w:hAnsi="Candara"/>
        </w:rPr>
      </w:pPr>
      <w:r w:rsidRPr="00CC19A7">
        <w:rPr>
          <w:rFonts w:ascii="Candara" w:eastAsiaTheme="minorHAnsi" w:hAnsi="Candara"/>
          <w:noProof/>
        </w:rPr>
        <w:drawing>
          <wp:inline distT="0" distB="0" distL="0" distR="0">
            <wp:extent cx="5730240" cy="29489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0F79" w:rsidRPr="00CC19A7" w:rsidRDefault="00CC19A7" w:rsidP="006E347D">
      <w:pPr>
        <w:pStyle w:val="NormalWeb"/>
        <w:shd w:val="clear" w:color="auto" w:fill="FFFFFF"/>
        <w:rPr>
          <w:rFonts w:ascii="Candara" w:eastAsiaTheme="minorHAnsi" w:hAnsi="Candara"/>
          <w:b/>
        </w:rPr>
      </w:pPr>
      <w:r w:rsidRPr="00CC19A7">
        <w:rPr>
          <w:rFonts w:ascii="Candara" w:eastAsiaTheme="minorHAnsi" w:hAnsi="Candara"/>
          <w:b/>
        </w:rPr>
        <w:t xml:space="preserve">Write the SQL query for the below </w:t>
      </w:r>
    </w:p>
    <w:p w:rsidR="00150F79" w:rsidRPr="00CC19A7" w:rsidRDefault="00150F79" w:rsidP="00150F79">
      <w:pPr>
        <w:pStyle w:val="ListParagraph"/>
        <w:spacing w:line="276" w:lineRule="auto"/>
        <w:rPr>
          <w:rFonts w:ascii="Candara" w:hAnsi="Candara"/>
          <w:sz w:val="24"/>
          <w:szCs w:val="24"/>
          <w:lang w:val="en-US"/>
        </w:rPr>
      </w:pPr>
    </w:p>
    <w:p w:rsidR="00150F79" w:rsidRPr="00CC19A7" w:rsidRDefault="00150F79" w:rsidP="00150F79">
      <w:pPr>
        <w:pStyle w:val="ListParagraph"/>
        <w:numPr>
          <w:ilvl w:val="0"/>
          <w:numId w:val="7"/>
        </w:numPr>
        <w:spacing w:line="276" w:lineRule="auto"/>
        <w:rPr>
          <w:rFonts w:ascii="Candara" w:hAnsi="Candara"/>
          <w:sz w:val="24"/>
          <w:szCs w:val="24"/>
          <w:lang w:val="en-US"/>
        </w:rPr>
      </w:pPr>
      <w:r w:rsidRPr="00CC19A7">
        <w:rPr>
          <w:rFonts w:ascii="Candara" w:hAnsi="Candara"/>
          <w:sz w:val="24"/>
          <w:szCs w:val="24"/>
          <w:lang w:val="en-US"/>
        </w:rPr>
        <w:t>Create a table employee (First Name, Last Name, Title, Age, Salary). Determine the data type as required.</w:t>
      </w:r>
    </w:p>
    <w:p w:rsidR="00150F79" w:rsidRPr="00CC19A7" w:rsidRDefault="00150F79" w:rsidP="00150F79">
      <w:pPr>
        <w:pStyle w:val="ListParagraph"/>
        <w:numPr>
          <w:ilvl w:val="0"/>
          <w:numId w:val="7"/>
        </w:numPr>
        <w:spacing w:line="276" w:lineRule="auto"/>
        <w:rPr>
          <w:rFonts w:ascii="Candara" w:hAnsi="Candara"/>
          <w:sz w:val="24"/>
          <w:szCs w:val="24"/>
          <w:lang w:val="en-US"/>
        </w:rPr>
      </w:pPr>
      <w:r w:rsidRPr="00CC19A7">
        <w:rPr>
          <w:rFonts w:ascii="Candara" w:hAnsi="Candara"/>
          <w:sz w:val="24"/>
          <w:szCs w:val="24"/>
          <w:lang w:val="en-US"/>
        </w:rPr>
        <w:t>Insert Records as follows and add 5 more employees of your choice.</w:t>
      </w:r>
    </w:p>
    <w:p w:rsidR="00150F79" w:rsidRPr="00CC19A7" w:rsidRDefault="00150F79" w:rsidP="00150F79">
      <w:pPr>
        <w:pStyle w:val="NormalWeb"/>
        <w:numPr>
          <w:ilvl w:val="0"/>
          <w:numId w:val="4"/>
        </w:numPr>
        <w:shd w:val="clear" w:color="auto" w:fill="FFFFFF"/>
        <w:rPr>
          <w:rFonts w:ascii="Candara" w:hAnsi="Candara" w:cs="Arial"/>
          <w:color w:val="000000"/>
        </w:rPr>
      </w:pPr>
      <w:r w:rsidRPr="00CC19A7">
        <w:rPr>
          <w:rFonts w:ascii="Candara" w:hAnsi="Candara" w:cs="Arial"/>
          <w:color w:val="000000"/>
        </w:rPr>
        <w:t>Anika James, Secretary, 55, 99500.00</w:t>
      </w:r>
    </w:p>
    <w:p w:rsidR="00150F79" w:rsidRPr="00CC19A7" w:rsidRDefault="00150F79" w:rsidP="00150F79">
      <w:pPr>
        <w:pStyle w:val="NormalWeb"/>
        <w:numPr>
          <w:ilvl w:val="0"/>
          <w:numId w:val="4"/>
        </w:numPr>
        <w:shd w:val="clear" w:color="auto" w:fill="FFFFFF"/>
        <w:rPr>
          <w:rFonts w:ascii="Candara" w:hAnsi="Candara" w:cs="Arial"/>
          <w:color w:val="000000"/>
        </w:rPr>
      </w:pPr>
      <w:r w:rsidRPr="00CC19A7">
        <w:rPr>
          <w:rFonts w:ascii="Candara" w:hAnsi="Candara" w:cs="Arial"/>
          <w:color w:val="000000"/>
        </w:rPr>
        <w:t>Peter Johnson, Programmer, 32, 45300.00</w:t>
      </w:r>
    </w:p>
    <w:p w:rsidR="00150F79" w:rsidRPr="00CC19A7" w:rsidRDefault="00150F79" w:rsidP="00150F79">
      <w:pPr>
        <w:pStyle w:val="NormalWeb"/>
        <w:numPr>
          <w:ilvl w:val="0"/>
          <w:numId w:val="4"/>
        </w:numPr>
        <w:shd w:val="clear" w:color="auto" w:fill="FFFFFF"/>
        <w:rPr>
          <w:rFonts w:ascii="Candara" w:hAnsi="Candara" w:cs="Arial"/>
          <w:color w:val="000000"/>
        </w:rPr>
      </w:pPr>
      <w:r w:rsidRPr="00CC19A7">
        <w:rPr>
          <w:rFonts w:ascii="Candara" w:hAnsi="Candara" w:cs="Arial"/>
          <w:color w:val="000000"/>
        </w:rPr>
        <w:t>Paul Ericsson, Programmer II, 45, 75020.00</w:t>
      </w:r>
    </w:p>
    <w:p w:rsidR="00150F79" w:rsidRPr="00CC19A7" w:rsidRDefault="00150F79" w:rsidP="00150F79">
      <w:pPr>
        <w:pStyle w:val="NormalWeb"/>
        <w:numPr>
          <w:ilvl w:val="0"/>
          <w:numId w:val="4"/>
        </w:numPr>
        <w:shd w:val="clear" w:color="auto" w:fill="FFFFFF"/>
        <w:rPr>
          <w:rFonts w:ascii="Candara" w:hAnsi="Candara" w:cs="Arial"/>
          <w:color w:val="000000"/>
        </w:rPr>
      </w:pPr>
      <w:r w:rsidRPr="00CC19A7">
        <w:rPr>
          <w:rFonts w:ascii="Candara" w:hAnsi="Candara" w:cs="Arial"/>
          <w:color w:val="000000"/>
        </w:rPr>
        <w:t>Ashwini Vasanth, Assistant Secretary, 28, 19500.00</w:t>
      </w:r>
    </w:p>
    <w:p w:rsidR="00150F79" w:rsidRPr="00CC19A7" w:rsidRDefault="00150F79" w:rsidP="00150F79">
      <w:pPr>
        <w:pStyle w:val="ListParagraph"/>
        <w:numPr>
          <w:ilvl w:val="0"/>
          <w:numId w:val="7"/>
        </w:numPr>
        <w:spacing w:line="276" w:lineRule="auto"/>
        <w:rPr>
          <w:rFonts w:ascii="Candara" w:hAnsi="Candara" w:cs="Arial"/>
          <w:color w:val="000000"/>
          <w:sz w:val="24"/>
          <w:szCs w:val="24"/>
        </w:rPr>
      </w:pPr>
      <w:r w:rsidRPr="00CC19A7">
        <w:rPr>
          <w:rFonts w:ascii="Candara" w:hAnsi="Candara"/>
          <w:sz w:val="24"/>
          <w:szCs w:val="24"/>
          <w:lang w:val="en-US"/>
        </w:rPr>
        <w:lastRenderedPageBreak/>
        <w:t>Enter</w:t>
      </w:r>
      <w:r w:rsidRPr="00CC19A7">
        <w:rPr>
          <w:rFonts w:ascii="Candara" w:hAnsi="Candara" w:cs="Arial"/>
          <w:color w:val="000000"/>
          <w:sz w:val="24"/>
          <w:szCs w:val="24"/>
        </w:rPr>
        <w:t xml:space="preserve"> select statements to:</w:t>
      </w:r>
    </w:p>
    <w:p w:rsidR="00150F79" w:rsidRPr="00CC19A7" w:rsidRDefault="00150F79" w:rsidP="00150F79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>Select all columns for everyone with a salary below 50000.</w:t>
      </w:r>
    </w:p>
    <w:p w:rsidR="00150F79" w:rsidRPr="00CC19A7" w:rsidRDefault="00150F79" w:rsidP="00150F79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>Select Full Name (FirstName, Last Name) for everyone that's above 30 years old.</w:t>
      </w:r>
    </w:p>
    <w:p w:rsidR="00150F79" w:rsidRPr="00CC19A7" w:rsidRDefault="00150F79" w:rsidP="00150F79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>Select first name, last name, and salary for anyone with "secretary" in their title.</w:t>
      </w:r>
    </w:p>
    <w:p w:rsidR="00150F79" w:rsidRPr="00CC19A7" w:rsidRDefault="00150F79" w:rsidP="00150F79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>Select all columns for everyone whose last name contains "son".</w:t>
      </w:r>
    </w:p>
    <w:p w:rsidR="00150F79" w:rsidRPr="00CC19A7" w:rsidRDefault="00150F79" w:rsidP="00150F79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>Select everyone whose first name equals "Brian".</w:t>
      </w:r>
    </w:p>
    <w:p w:rsidR="00150F79" w:rsidRPr="00CC19A7" w:rsidRDefault="00150F79" w:rsidP="00150F79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>Select all columns for everyone over 50 years old.</w:t>
      </w:r>
    </w:p>
    <w:p w:rsidR="00150F79" w:rsidRPr="00CC19A7" w:rsidRDefault="00150F79" w:rsidP="00150F79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</w:p>
    <w:p w:rsidR="00150F79" w:rsidRPr="00CC19A7" w:rsidRDefault="00150F79" w:rsidP="00150F79">
      <w:pPr>
        <w:pStyle w:val="ListParagraph"/>
        <w:numPr>
          <w:ilvl w:val="0"/>
          <w:numId w:val="7"/>
        </w:numPr>
        <w:spacing w:line="276" w:lineRule="auto"/>
        <w:rPr>
          <w:rFonts w:ascii="Candara" w:hAnsi="Candara" w:cs="Arial"/>
          <w:color w:val="000000"/>
          <w:sz w:val="24"/>
          <w:szCs w:val="24"/>
        </w:rPr>
      </w:pPr>
      <w:r w:rsidRPr="00CC19A7">
        <w:rPr>
          <w:rFonts w:ascii="Candara" w:hAnsi="Candara" w:cs="Arial"/>
          <w:color w:val="000000"/>
          <w:sz w:val="24"/>
          <w:szCs w:val="24"/>
        </w:rPr>
        <w:t>After each update, issue a select statement to verify your changes.</w:t>
      </w:r>
    </w:p>
    <w:p w:rsidR="00150F79" w:rsidRPr="00CC19A7" w:rsidRDefault="00150F79" w:rsidP="00150F7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>Ashwini Vasanth just got married to Bob Williams. She has requested that her last name be updated to Ashwini-Williams.</w:t>
      </w:r>
    </w:p>
    <w:p w:rsidR="00150F79" w:rsidRPr="00CC19A7" w:rsidRDefault="00150F79" w:rsidP="00150F7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hAnsi="Candara" w:cs="Arial"/>
          <w:color w:val="000000"/>
          <w:sz w:val="24"/>
          <w:szCs w:val="24"/>
        </w:rPr>
        <w:t>Paul Ericsson’s</w:t>
      </w: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 xml:space="preserve"> birthday is today, add 1 to his age.</w:t>
      </w:r>
    </w:p>
    <w:p w:rsidR="00150F79" w:rsidRPr="00CC19A7" w:rsidRDefault="00150F79" w:rsidP="00150F7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>All secretaries are now called "Admin Assistant". Update all titles accordingly.</w:t>
      </w:r>
    </w:p>
    <w:p w:rsidR="00150F79" w:rsidRPr="00CC19A7" w:rsidRDefault="00150F79" w:rsidP="00150F7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>Everyone that's making under 40000 are to receive a 5300 a year raise.</w:t>
      </w:r>
    </w:p>
    <w:p w:rsidR="00150F79" w:rsidRPr="00CC19A7" w:rsidRDefault="00150F79" w:rsidP="00150F7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>Everyone that's making over 75000 are to receive a 4500 a year raise.</w:t>
      </w:r>
    </w:p>
    <w:p w:rsidR="00150F79" w:rsidRPr="00CC19A7" w:rsidRDefault="00150F79" w:rsidP="00150F7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>All "Programmer II" titles are now promoted to "Programmer III".</w:t>
      </w:r>
    </w:p>
    <w:p w:rsidR="00150F79" w:rsidRPr="00CC19A7" w:rsidRDefault="00150F79" w:rsidP="00150F7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Candara" w:eastAsia="Times New Roman" w:hAnsi="Candara" w:cs="Arial"/>
          <w:color w:val="000000"/>
          <w:sz w:val="24"/>
          <w:szCs w:val="24"/>
          <w:lang w:eastAsia="en-GB"/>
        </w:rPr>
      </w:pPr>
      <w:r w:rsidRPr="00CC19A7">
        <w:rPr>
          <w:rFonts w:ascii="Candara" w:eastAsia="Times New Roman" w:hAnsi="Candara" w:cs="Arial"/>
          <w:color w:val="000000"/>
          <w:sz w:val="24"/>
          <w:szCs w:val="24"/>
          <w:lang w:eastAsia="en-GB"/>
        </w:rPr>
        <w:t>All "Programmer" titles are now promoted to "Programmer II".</w:t>
      </w:r>
    </w:p>
    <w:p w:rsidR="00150F79" w:rsidRPr="00CC19A7" w:rsidRDefault="00150F79" w:rsidP="00150F79">
      <w:pPr>
        <w:pStyle w:val="ListParagraph"/>
        <w:numPr>
          <w:ilvl w:val="0"/>
          <w:numId w:val="7"/>
        </w:numPr>
        <w:spacing w:line="276" w:lineRule="auto"/>
        <w:rPr>
          <w:rFonts w:ascii="Candara" w:hAnsi="Candara" w:cs="Arial"/>
          <w:color w:val="000000"/>
          <w:sz w:val="24"/>
          <w:szCs w:val="24"/>
        </w:rPr>
      </w:pPr>
      <w:r w:rsidRPr="00CC19A7">
        <w:rPr>
          <w:rFonts w:ascii="Candara" w:hAnsi="Candara" w:cs="Arial"/>
          <w:color w:val="000000"/>
          <w:sz w:val="24"/>
          <w:szCs w:val="24"/>
        </w:rPr>
        <w:t>Ashwini Williams just quit, remove her record from the table.</w:t>
      </w:r>
    </w:p>
    <w:p w:rsidR="00150F79" w:rsidRPr="00CC19A7" w:rsidRDefault="00150F79" w:rsidP="00150F79">
      <w:pPr>
        <w:pStyle w:val="ListParagraph"/>
        <w:numPr>
          <w:ilvl w:val="0"/>
          <w:numId w:val="7"/>
        </w:numPr>
        <w:spacing w:line="276" w:lineRule="auto"/>
        <w:rPr>
          <w:rFonts w:ascii="Candara" w:hAnsi="Candara" w:cs="Arial"/>
          <w:color w:val="000000"/>
          <w:sz w:val="24"/>
          <w:szCs w:val="24"/>
        </w:rPr>
      </w:pPr>
      <w:r w:rsidRPr="00CC19A7">
        <w:rPr>
          <w:rFonts w:ascii="Candara" w:hAnsi="Candara" w:cs="Arial"/>
          <w:color w:val="000000"/>
          <w:sz w:val="24"/>
          <w:szCs w:val="24"/>
        </w:rPr>
        <w:t>Remove all employees who are making over 70000 as salary.</w:t>
      </w:r>
    </w:p>
    <w:p w:rsidR="006E347D" w:rsidRPr="00CC19A7" w:rsidRDefault="006E347D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150F79" w:rsidRPr="00CC19A7" w:rsidRDefault="00150F79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150F79" w:rsidRPr="00CC19A7" w:rsidRDefault="00150F79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150F79" w:rsidRPr="00CC19A7" w:rsidRDefault="00150F79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150F79" w:rsidRPr="00CC19A7" w:rsidRDefault="00150F79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150F79" w:rsidRPr="00CC19A7" w:rsidRDefault="00150F79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150F79" w:rsidRPr="00CC19A7" w:rsidRDefault="00150F79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150F79" w:rsidRPr="00CC19A7" w:rsidRDefault="00150F79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150F79" w:rsidRPr="00CC19A7" w:rsidRDefault="00150F79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150F79" w:rsidRPr="00CC19A7" w:rsidRDefault="00150F79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6E347D" w:rsidRPr="00CC19A7" w:rsidRDefault="006E347D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6E347D" w:rsidRPr="00CC19A7" w:rsidRDefault="006E347D" w:rsidP="006E347D">
      <w:pPr>
        <w:pStyle w:val="NormalWeb"/>
        <w:shd w:val="clear" w:color="auto" w:fill="FFFFFF"/>
        <w:rPr>
          <w:rFonts w:ascii="Candara" w:eastAsiaTheme="minorHAnsi" w:hAnsi="Candara"/>
        </w:rPr>
      </w:pPr>
    </w:p>
    <w:p w:rsidR="006E347D" w:rsidRPr="00CC19A7" w:rsidRDefault="006E347D" w:rsidP="006E347D">
      <w:pPr>
        <w:pStyle w:val="NormalWeb"/>
        <w:shd w:val="clear" w:color="auto" w:fill="FFFFFF"/>
        <w:rPr>
          <w:rFonts w:ascii="Candara" w:eastAsiaTheme="minorHAnsi" w:hAnsi="Candara"/>
          <w:b/>
        </w:rPr>
      </w:pPr>
      <w:r w:rsidRPr="00CC19A7">
        <w:rPr>
          <w:rFonts w:ascii="Candara" w:eastAsiaTheme="minorHAnsi" w:hAnsi="Candara"/>
          <w:b/>
        </w:rPr>
        <w:lastRenderedPageBreak/>
        <w:t>Reference:</w:t>
      </w:r>
    </w:p>
    <w:p w:rsidR="006E347D" w:rsidRPr="00CC19A7" w:rsidRDefault="00B17BCA" w:rsidP="006E347D">
      <w:pPr>
        <w:pStyle w:val="NormalWeb"/>
        <w:shd w:val="clear" w:color="auto" w:fill="FFFFFF"/>
        <w:rPr>
          <w:rFonts w:ascii="Candara" w:eastAsiaTheme="minorHAnsi" w:hAnsi="Candara"/>
        </w:rPr>
      </w:pPr>
      <w:hyperlink r:id="rId9" w:history="1">
        <w:r w:rsidR="006E347D" w:rsidRPr="00CC19A7">
          <w:rPr>
            <w:rStyle w:val="Hyperlink"/>
            <w:rFonts w:ascii="Candara" w:eastAsiaTheme="minorHAnsi" w:hAnsi="Candara"/>
          </w:rPr>
          <w:t>https://www.youtube.com/watch?v=jgUeOjImOOw</w:t>
        </w:r>
      </w:hyperlink>
    </w:p>
    <w:p w:rsidR="006E347D" w:rsidRPr="00CC19A7" w:rsidRDefault="006E347D" w:rsidP="006E347D">
      <w:pPr>
        <w:pStyle w:val="NormalWeb"/>
        <w:shd w:val="clear" w:color="auto" w:fill="FFFFFF"/>
        <w:rPr>
          <w:rFonts w:ascii="Candara" w:eastAsiaTheme="minorHAnsi" w:hAnsi="Candara"/>
        </w:rPr>
      </w:pPr>
      <w:r w:rsidRPr="00CC19A7">
        <w:rPr>
          <w:rFonts w:ascii="Candara" w:hAnsi="Candara"/>
          <w:noProof/>
        </w:rPr>
        <w:drawing>
          <wp:inline distT="0" distB="0" distL="0" distR="0">
            <wp:extent cx="5731510" cy="4301782"/>
            <wp:effectExtent l="0" t="0" r="2540" b="3810"/>
            <wp:docPr id="3" name="Picture 3" descr="sql-server-normalization-process.jpg (728×54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ql-server-normalization-process.jpg (728×546)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1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347D" w:rsidRPr="00CC19A7" w:rsidRDefault="006E347D" w:rsidP="006E347D">
      <w:pPr>
        <w:pStyle w:val="NormalWeb"/>
        <w:shd w:val="clear" w:color="auto" w:fill="FFFFFF"/>
        <w:rPr>
          <w:rFonts w:ascii="Candara" w:eastAsiaTheme="minorHAnsi" w:hAnsi="Candara"/>
        </w:rPr>
      </w:pPr>
      <w:r w:rsidRPr="00CC19A7">
        <w:rPr>
          <w:rFonts w:ascii="Candara" w:hAnsi="Candara"/>
          <w:noProof/>
        </w:rPr>
        <w:lastRenderedPageBreak/>
        <w:drawing>
          <wp:inline distT="0" distB="0" distL="0" distR="0">
            <wp:extent cx="5731510" cy="4349397"/>
            <wp:effectExtent l="0" t="0" r="2540" b="0"/>
            <wp:docPr id="4" name="Picture 4" descr="https://s3-us-west-1.amazonaws.com/morpheus-staging/system/spud_media/368/original/1nf.png?1424210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s3-us-west-1.amazonaws.com/morpheus-staging/system/spud_media/368/original/1nf.png?142421000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49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7D0B" w:rsidRPr="00CC19A7" w:rsidRDefault="006E347D" w:rsidP="006E347D">
      <w:pPr>
        <w:pStyle w:val="NormalWeb"/>
        <w:shd w:val="clear" w:color="auto" w:fill="FFFFFF"/>
        <w:rPr>
          <w:rFonts w:ascii="Candara" w:eastAsiaTheme="minorHAnsi" w:hAnsi="Candara"/>
        </w:rPr>
      </w:pPr>
      <w:r w:rsidRPr="00CC19A7">
        <w:rPr>
          <w:rFonts w:ascii="Candara" w:hAnsi="Candara"/>
          <w:noProof/>
        </w:rPr>
        <w:drawing>
          <wp:inline distT="0" distB="0" distL="0" distR="0">
            <wp:extent cx="5731510" cy="4328862"/>
            <wp:effectExtent l="0" t="0" r="2540" b="0"/>
            <wp:docPr id="2" name="Picture 2" descr="Third Normal Form 3NF of Database Normalization - induced.inf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hird Normal Form 3NF of Database Normalization - induced.info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28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F07D0B" w:rsidRPr="00CC19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7BCA" w:rsidRDefault="00B17BCA" w:rsidP="00061A2F">
      <w:pPr>
        <w:spacing w:after="0" w:line="240" w:lineRule="auto"/>
      </w:pPr>
      <w:r>
        <w:separator/>
      </w:r>
    </w:p>
  </w:endnote>
  <w:endnote w:type="continuationSeparator" w:id="0">
    <w:p w:rsidR="00B17BCA" w:rsidRDefault="00B17BCA" w:rsidP="00061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7BCA" w:rsidRDefault="00B17BCA" w:rsidP="00061A2F">
      <w:pPr>
        <w:spacing w:after="0" w:line="240" w:lineRule="auto"/>
      </w:pPr>
      <w:r>
        <w:separator/>
      </w:r>
    </w:p>
  </w:footnote>
  <w:footnote w:type="continuationSeparator" w:id="0">
    <w:p w:rsidR="00B17BCA" w:rsidRDefault="00B17BCA" w:rsidP="00061A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E08F6"/>
    <w:multiLevelType w:val="hybridMultilevel"/>
    <w:tmpl w:val="F842807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6B5621"/>
    <w:multiLevelType w:val="hybridMultilevel"/>
    <w:tmpl w:val="CF8851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2F0FF4"/>
    <w:multiLevelType w:val="multilevel"/>
    <w:tmpl w:val="80A851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 w15:restartNumberingAfterBreak="0">
    <w:nsid w:val="12573ACB"/>
    <w:multiLevelType w:val="hybridMultilevel"/>
    <w:tmpl w:val="DD3AB8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4A1DCA"/>
    <w:multiLevelType w:val="hybridMultilevel"/>
    <w:tmpl w:val="7A5A32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5382D"/>
    <w:multiLevelType w:val="hybridMultilevel"/>
    <w:tmpl w:val="DDDA72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365F5C"/>
    <w:multiLevelType w:val="hybridMultilevel"/>
    <w:tmpl w:val="DD3AB8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E966A7"/>
    <w:multiLevelType w:val="hybridMultilevel"/>
    <w:tmpl w:val="D1065676"/>
    <w:lvl w:ilvl="0" w:tplc="D94E13B2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"/>
  </w:num>
  <w:num w:numId="5">
    <w:abstractNumId w:val="0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7c0NDI3MTc2tzBW0lEKTi0uzszPAykwqgUAp5vVuiwAAAA="/>
  </w:docVars>
  <w:rsids>
    <w:rsidRoot w:val="00061A2F"/>
    <w:rsid w:val="00061A2F"/>
    <w:rsid w:val="00150F79"/>
    <w:rsid w:val="004E4E15"/>
    <w:rsid w:val="004E67BE"/>
    <w:rsid w:val="006559D8"/>
    <w:rsid w:val="006E347D"/>
    <w:rsid w:val="00744FCA"/>
    <w:rsid w:val="007F126F"/>
    <w:rsid w:val="00862B65"/>
    <w:rsid w:val="008E7298"/>
    <w:rsid w:val="00985881"/>
    <w:rsid w:val="00B17BCA"/>
    <w:rsid w:val="00C93FEF"/>
    <w:rsid w:val="00CC19A7"/>
    <w:rsid w:val="00F93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2343C"/>
  <w15:chartTrackingRefBased/>
  <w15:docId w15:val="{A236D531-50F9-478E-8BCE-B846310CF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A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61A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061A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061A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A2F"/>
  </w:style>
  <w:style w:type="paragraph" w:styleId="Footer">
    <w:name w:val="footer"/>
    <w:basedOn w:val="Normal"/>
    <w:link w:val="FooterChar"/>
    <w:uiPriority w:val="99"/>
    <w:unhideWhenUsed/>
    <w:rsid w:val="00061A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A2F"/>
  </w:style>
  <w:style w:type="paragraph" w:styleId="ListParagraph">
    <w:name w:val="List Paragraph"/>
    <w:basedOn w:val="Normal"/>
    <w:uiPriority w:val="34"/>
    <w:qFormat/>
    <w:rsid w:val="00061A2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61A2F"/>
    <w:rPr>
      <w:b/>
      <w:bCs/>
    </w:rPr>
  </w:style>
  <w:style w:type="character" w:styleId="Hyperlink">
    <w:name w:val="Hyperlink"/>
    <w:basedOn w:val="DefaultParagraphFont"/>
    <w:uiPriority w:val="99"/>
    <w:unhideWhenUsed/>
    <w:rsid w:val="006E34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34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jgUeOjImOOw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252</Words>
  <Characters>1438</Characters>
  <Application>Microsoft Office Word</Application>
  <DocSecurity>0</DocSecurity>
  <Lines>11</Lines>
  <Paragraphs>3</Paragraphs>
  <ScaleCrop>false</ScaleCrop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nkumar Thangamani</dc:creator>
  <cp:keywords/>
  <dc:description/>
  <cp:lastModifiedBy>Madhankumar Thangamani</cp:lastModifiedBy>
  <cp:revision>25</cp:revision>
  <dcterms:created xsi:type="dcterms:W3CDTF">2021-09-13T03:38:00Z</dcterms:created>
  <dcterms:modified xsi:type="dcterms:W3CDTF">2021-09-14T04:48:00Z</dcterms:modified>
</cp:coreProperties>
</file>